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bookmarkStart w:id="0" w:name="_GoBack"/>
      <w:bookmarkEnd w:id="0"/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43AFA6B3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Pr="00651913">
          <w:rPr>
            <w:rStyle w:val="Hyperlink"/>
            <w:rFonts w:ascii="Arial" w:hAnsi="Arial" w:cs="Arial"/>
            <w:highlight w:val="yellow"/>
          </w:rPr>
          <w:t>bit.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258DAF30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C3011B">
        <w:rPr>
          <w:rFonts w:ascii="Arial" w:hAnsi="Arial" w:cs="Arial"/>
          <w:highlight w:val="yellow"/>
        </w:rPr>
        <w:t xml:space="preserve">Gale Business: </w:t>
      </w:r>
      <w:proofErr w:type="spellStart"/>
      <w:r w:rsidR="00C3011B">
        <w:rPr>
          <w:rFonts w:ascii="Arial" w:hAnsi="Arial" w:cs="Arial"/>
          <w:highlight w:val="yellow"/>
        </w:rPr>
        <w:t>Entrenprenuership</w:t>
      </w:r>
      <w:proofErr w:type="spellEnd"/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375E0A" w:rsidRPr="00651913">
        <w:rPr>
          <w:rFonts w:ascii="Arial" w:hAnsi="Arial" w:cs="Arial"/>
          <w:highlight w:val="yellow"/>
        </w:rPr>
        <w:t>/Instagram</w:t>
      </w:r>
      <w:r w:rsidR="00FB2F9D" w:rsidRPr="00651913">
        <w:rPr>
          <w:rFonts w:ascii="Arial" w:hAnsi="Arial" w:cs="Arial"/>
          <w:highlight w:val="yellow"/>
        </w:rPr>
        <w:t>/</w:t>
      </w:r>
      <w:r w:rsidR="00375E0A" w:rsidRPr="00651913">
        <w:rPr>
          <w:rFonts w:ascii="Arial" w:hAnsi="Arial" w:cs="Arial"/>
          <w:highlight w:val="yellow"/>
        </w:rPr>
        <w:t>Twitter 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5C8F3492" w:rsidR="00D8224D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 </w:t>
      </w:r>
      <w:r w:rsidR="00D8224D"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2D11A650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're using an image that corresponds with the platform (example: use a Facebook image when you're posting on Facebook.)</w:t>
      </w:r>
    </w:p>
    <w:p w14:paraId="6A42CD0A" w14:textId="66E4094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/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2F47CE0A" w14:textId="77777777" w:rsidR="00924059" w:rsidRPr="004C287D" w:rsidRDefault="00924059" w:rsidP="00924059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 xml:space="preserve">Tip the scales in your favor! Access news and resources to help your business thrive with Gale Business: Entrepreneurship. </w:t>
            </w: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5D29AA6E" w14:textId="77777777" w:rsid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Image 2</w:t>
            </w:r>
          </w:p>
          <w:p w14:paraId="6586BF9A" w14:textId="077FD06B" w:rsidR="00AD63E0" w:rsidRPr="00651913" w:rsidRDefault="00AD63E0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51648991" w:rsidR="00651913" w:rsidRPr="004C287D" w:rsidRDefault="008218E6" w:rsidP="00651913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Be inspired! Plan, fund, start, and manage your small business with help from Gale Business: Entrepreneurship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285EAAE2" w14:textId="77777777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1</w:t>
            </w:r>
          </w:p>
          <w:p w14:paraId="22A1AFFB" w14:textId="3F638982" w:rsidR="00E277DE" w:rsidRPr="00651913" w:rsidRDefault="00E277DE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860D976" w14:textId="77777777" w:rsidR="00752016" w:rsidRPr="004C287D" w:rsidRDefault="00752016" w:rsidP="00752016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Stay informed about your industry and community with Gale Business: Entrepreneurship. Access eBooks, magazine articles, directories, and sample business plans in one place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34A5F21C" w14:textId="5FFC8CFC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651913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C890B17" w14:textId="77777777" w:rsidR="001C1C32" w:rsidRPr="004C287D" w:rsidRDefault="001C1C32" w:rsidP="001C1C32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Want to start a home-based business? Access sample business plans and relevant articles in Gale Business: Entrepreneurship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64D81D1D" w14:textId="50124681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</w:tc>
      </w:tr>
      <w:tr w:rsidR="00651913" w:rsidRPr="00651913" w14:paraId="28A0E001" w14:textId="77777777" w:rsidTr="00651913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60100BC" w14:textId="77777777" w:rsidR="00F77A14" w:rsidRPr="004C287D" w:rsidRDefault="00F77A14" w:rsidP="00F77A14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Small business funding, loans, and grants. Gale Business: Entrepreneurship can lead you to valuable resources you never knew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0A34103F" w14:textId="77777777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C30AD5">
              <w:rPr>
                <w:rFonts w:ascii="Arial" w:hAnsi="Arial" w:cs="Arial"/>
              </w:rPr>
              <w:t>1</w:t>
            </w:r>
          </w:p>
          <w:p w14:paraId="74BAFB0F" w14:textId="5A028D74" w:rsidR="00C30AD5" w:rsidRPr="00651913" w:rsidRDefault="00C30AD5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F13E2D" w:rsidRPr="00651913" w14:paraId="77659D82" w14:textId="77777777" w:rsidTr="00651913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27511980" w14:textId="77777777" w:rsidR="00F13E2D" w:rsidRPr="004C287D" w:rsidRDefault="00F13E2D" w:rsidP="00F13E2D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Market research for your small business is easier with expert resources in Gale Business: Entrepreneurship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EF4FF1" w14:textId="77777777" w:rsidR="00F13E2D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5A424157" w14:textId="77777777" w:rsidR="005B6002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0AB5B175" w14:textId="223513DF" w:rsidR="005B6002" w:rsidRPr="00651913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651913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77CBF584" w14:textId="77777777" w:rsidR="00FB2F39" w:rsidRPr="004C287D" w:rsidRDefault="00FB2F39" w:rsidP="00FB2F39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Write a stellar business plan! Find nearly 1,000 samples, plus tips, news, and other info in Gale Business: Entrepreneurship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30BBD810" w14:textId="765711A3" w:rsidR="00F13E2D" w:rsidRPr="00651913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  <w:r w:rsidR="001C4CC2">
              <w:rPr>
                <w:rFonts w:ascii="Arial" w:hAnsi="Arial" w:cs="Arial"/>
              </w:rPr>
              <w:br/>
              <w:t>Image 1</w:t>
            </w:r>
          </w:p>
        </w:tc>
      </w:tr>
      <w:tr w:rsidR="00F13E2D" w:rsidRPr="00651913" w14:paraId="482AA6E2" w14:textId="77777777" w:rsidTr="00651913">
        <w:tc>
          <w:tcPr>
            <w:tcW w:w="440" w:type="dxa"/>
          </w:tcPr>
          <w:p w14:paraId="4A01B5BD" w14:textId="4108418F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8</w:t>
            </w:r>
          </w:p>
        </w:tc>
        <w:tc>
          <w:tcPr>
            <w:tcW w:w="6932" w:type="dxa"/>
          </w:tcPr>
          <w:p w14:paraId="1BC56176" w14:textId="77777777" w:rsidR="004C287D" w:rsidRPr="004C287D" w:rsidRDefault="004C287D" w:rsidP="004C287D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</w:rPr>
              <w:t>In a single search in Gale Business: Entrepreneurship, you can access eBooks, journals, magazines, directories, and more content relevant to your business.</w:t>
            </w:r>
            <w:r w:rsidRPr="004C287D">
              <w:rPr>
                <w:rFonts w:ascii="Arial" w:hAnsi="Arial" w:cs="Arial"/>
                <w:highlight w:val="yellow"/>
              </w:rPr>
              <w:t xml:space="preserve"> &lt;link to your library’s access</w:t>
            </w:r>
            <w:r w:rsidRPr="004C287D">
              <w:rPr>
                <w:rFonts w:ascii="Arial" w:hAnsi="Arial" w:cs="Arial"/>
              </w:rPr>
              <w:t>&gt;</w:t>
            </w:r>
          </w:p>
          <w:p w14:paraId="3EA60314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1D0F3EE" w14:textId="34305FAA" w:rsidR="00F13E2D" w:rsidRPr="00651913" w:rsidRDefault="001C4CC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96473B" w:rsidRPr="00651913" w14:paraId="7B2DC754" w14:textId="77777777" w:rsidTr="00AB1908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AB1908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6DC21847" w:rsidR="0096473B" w:rsidRPr="00651913" w:rsidRDefault="0080532C" w:rsidP="00AB1908">
            <w:pPr>
              <w:rPr>
                <w:rFonts w:ascii="Arial" w:hAnsi="Arial" w:cs="Arial"/>
              </w:rPr>
            </w:pPr>
            <w:r w:rsidRPr="00DA0C1C">
              <w:rPr>
                <w:rFonts w:ascii="Arial" w:hAnsi="Arial" w:cs="Arial"/>
              </w:rPr>
              <w:t xml:space="preserve">Research how to plan, fund, start, and manage your business with </w:t>
            </w:r>
            <w:r w:rsidRPr="0080532C">
              <w:rPr>
                <w:rFonts w:ascii="Arial" w:hAnsi="Arial" w:cs="Arial"/>
                <w:iCs/>
              </w:rPr>
              <w:t>Gale Business: Entrepreneurship</w:t>
            </w:r>
            <w:r w:rsidRPr="00DA0C1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="0096473B">
              <w:rPr>
                <w:rFonts w:ascii="Arial" w:hAnsi="Arial" w:cs="Arial"/>
              </w:rPr>
              <w:t>Link in bio!</w:t>
            </w:r>
            <w:r w:rsidR="0096473B" w:rsidRPr="00651913">
              <w:rPr>
                <w:rFonts w:ascii="Arial" w:hAnsi="Arial" w:cs="Arial"/>
              </w:rPr>
              <w:t xml:space="preserve"> </w:t>
            </w:r>
            <w:r w:rsidR="0096473B" w:rsidRPr="00651913">
              <w:rPr>
                <w:rFonts w:ascii="Arial" w:hAnsi="Arial" w:cs="Arial"/>
                <w:highlight w:val="yellow"/>
              </w:rPr>
              <w:t>&lt;</w:t>
            </w:r>
            <w:r w:rsidR="0096473B">
              <w:rPr>
                <w:rFonts w:ascii="Arial" w:hAnsi="Arial" w:cs="Arial"/>
                <w:highlight w:val="yellow"/>
              </w:rPr>
              <w:t xml:space="preserve">we suggest adding a temporary link in your bio for easy </w:t>
            </w:r>
            <w:proofErr w:type="spellStart"/>
            <w:r w:rsidR="0096473B">
              <w:rPr>
                <w:rFonts w:ascii="Arial" w:hAnsi="Arial" w:cs="Arial"/>
                <w:highlight w:val="yellow"/>
              </w:rPr>
              <w:t>acceess</w:t>
            </w:r>
            <w:proofErr w:type="spellEnd"/>
            <w:r w:rsidR="0096473B" w:rsidRPr="00651913">
              <w:rPr>
                <w:rFonts w:ascii="Arial" w:hAnsi="Arial" w:cs="Arial"/>
                <w:highlight w:val="yellow"/>
              </w:rPr>
              <w:t>&gt;</w:t>
            </w:r>
          </w:p>
          <w:p w14:paraId="080A1336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AB1908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697A2A9D" w:rsidR="0096473B" w:rsidRPr="00420627" w:rsidRDefault="00420627" w:rsidP="00AB1908">
            <w:pPr>
              <w:rPr>
                <w:rFonts w:ascii="Arial" w:hAnsi="Arial" w:cs="Arial"/>
              </w:rPr>
            </w:pPr>
            <w:r w:rsidRPr="00420627">
              <w:rPr>
                <w:rFonts w:ascii="Arial" w:hAnsi="Arial" w:cs="Arial"/>
              </w:rPr>
              <w:t xml:space="preserve">Get inspiration from nearly 1,000 sample plans in Gale Business: Entrepreneurship. Link in bio! </w:t>
            </w:r>
            <w:r w:rsidRPr="00420627">
              <w:rPr>
                <w:rFonts w:ascii="Arial" w:hAnsi="Arial" w:cs="Arial"/>
                <w:highlight w:val="yellow"/>
              </w:rPr>
              <w:t xml:space="preserve">&lt;we suggest adding a temporary link in your bio for easy </w:t>
            </w:r>
            <w:proofErr w:type="spellStart"/>
            <w:r w:rsidRPr="00420627">
              <w:rPr>
                <w:rFonts w:ascii="Arial" w:hAnsi="Arial" w:cs="Arial"/>
                <w:highlight w:val="yellow"/>
              </w:rPr>
              <w:t>acceess</w:t>
            </w:r>
            <w:proofErr w:type="spellEnd"/>
            <w:r w:rsidRPr="00420627">
              <w:rPr>
                <w:rFonts w:ascii="Arial" w:hAnsi="Arial" w:cs="Arial"/>
                <w:highlight w:val="yellow"/>
              </w:rPr>
              <w:t>&gt;</w:t>
            </w:r>
          </w:p>
        </w:tc>
        <w:tc>
          <w:tcPr>
            <w:tcW w:w="1072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AB1908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5B9028AA" w:rsidR="0096473B" w:rsidRPr="00651913" w:rsidRDefault="00EF011B" w:rsidP="00AB1908">
            <w:pPr>
              <w:rPr>
                <w:rFonts w:ascii="Arial" w:hAnsi="Arial" w:cs="Arial"/>
              </w:rPr>
            </w:pPr>
            <w:r w:rsidRPr="00DA0C1C">
              <w:rPr>
                <w:rFonts w:ascii="Arial" w:hAnsi="Arial" w:cs="Arial"/>
                <w:iCs/>
              </w:rPr>
              <w:t>Access</w:t>
            </w:r>
            <w:r w:rsidRPr="00DA0C1C">
              <w:rPr>
                <w:rFonts w:ascii="Arial" w:hAnsi="Arial" w:cs="Arial"/>
                <w:i/>
              </w:rPr>
              <w:t xml:space="preserve"> </w:t>
            </w:r>
            <w:r w:rsidRPr="00DA0C1C">
              <w:rPr>
                <w:rFonts w:ascii="Arial" w:hAnsi="Arial" w:cs="Arial"/>
              </w:rPr>
              <w:t xml:space="preserve">eBooks, journals, magazines, directories, and more content with </w:t>
            </w:r>
            <w:r w:rsidRPr="00EF011B">
              <w:rPr>
                <w:rFonts w:ascii="Arial" w:hAnsi="Arial" w:cs="Arial"/>
                <w:iCs/>
              </w:rPr>
              <w:t>Gale Business: Entrepreneurship.</w:t>
            </w:r>
            <w:r w:rsidRPr="00DA0C1C">
              <w:rPr>
                <w:rFonts w:ascii="Arial" w:hAnsi="Arial" w:cs="Arial"/>
              </w:rPr>
              <w:t xml:space="preserve"> </w:t>
            </w:r>
            <w:r w:rsidRPr="00420627">
              <w:rPr>
                <w:rFonts w:ascii="Arial" w:hAnsi="Arial" w:cs="Arial"/>
              </w:rPr>
              <w:t xml:space="preserve">Link in bio! </w:t>
            </w:r>
            <w:r w:rsidRPr="00420627">
              <w:rPr>
                <w:rFonts w:ascii="Arial" w:hAnsi="Arial" w:cs="Arial"/>
                <w:highlight w:val="yellow"/>
              </w:rPr>
              <w:t xml:space="preserve">&lt;we suggest adding a temporary link in your bio for easy </w:t>
            </w:r>
            <w:proofErr w:type="spellStart"/>
            <w:r w:rsidRPr="00420627">
              <w:rPr>
                <w:rFonts w:ascii="Arial" w:hAnsi="Arial" w:cs="Arial"/>
                <w:highlight w:val="yellow"/>
              </w:rPr>
              <w:t>acceess</w:t>
            </w:r>
            <w:proofErr w:type="spellEnd"/>
            <w:r w:rsidRPr="00420627">
              <w:rPr>
                <w:rFonts w:ascii="Arial" w:hAnsi="Arial" w:cs="Arial"/>
                <w:highlight w:val="yellow"/>
              </w:rPr>
              <w:t>&gt;</w:t>
            </w:r>
            <w:r w:rsidR="0096473B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682CB" w14:textId="77777777" w:rsidR="00C34839" w:rsidRDefault="00C34839" w:rsidP="00412AF9">
      <w:pPr>
        <w:spacing w:after="0" w:line="240" w:lineRule="auto"/>
      </w:pPr>
      <w:r>
        <w:separator/>
      </w:r>
    </w:p>
  </w:endnote>
  <w:endnote w:type="continuationSeparator" w:id="0">
    <w:p w14:paraId="35895E8E" w14:textId="77777777" w:rsidR="00C34839" w:rsidRDefault="00C34839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70D1F" w14:textId="77777777" w:rsidR="00C34839" w:rsidRDefault="00C34839" w:rsidP="00412AF9">
      <w:pPr>
        <w:spacing w:after="0" w:line="240" w:lineRule="auto"/>
      </w:pPr>
      <w:r>
        <w:separator/>
      </w:r>
    </w:p>
  </w:footnote>
  <w:footnote w:type="continuationSeparator" w:id="0">
    <w:p w14:paraId="35DFC4B4" w14:textId="77777777" w:rsidR="00C34839" w:rsidRDefault="00C34839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1793006C" w:rsidR="00412AF9" w:rsidRDefault="004E431A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7018DBA" wp14:editId="48AAF257">
          <wp:simplePos x="0" y="0"/>
          <wp:positionH relativeFrom="column">
            <wp:posOffset>4137660</wp:posOffset>
          </wp:positionH>
          <wp:positionV relativeFrom="paragraph">
            <wp:posOffset>-7620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1" name="Picture 1" descr="Gale Business: Entrepreneurship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ale Business: Entrepreneurship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07BC">
      <w:rPr>
        <w:noProof/>
      </w:rPr>
      <w:drawing>
        <wp:inline distT="0" distB="0" distL="0" distR="0" wp14:anchorId="4EECC28D" wp14:editId="5F442A2F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345F1"/>
    <w:rsid w:val="00150FCA"/>
    <w:rsid w:val="001529E3"/>
    <w:rsid w:val="001851EA"/>
    <w:rsid w:val="00192B59"/>
    <w:rsid w:val="001B30B8"/>
    <w:rsid w:val="001C1C32"/>
    <w:rsid w:val="001C2050"/>
    <w:rsid w:val="001C47B6"/>
    <w:rsid w:val="001C4CC2"/>
    <w:rsid w:val="001D0730"/>
    <w:rsid w:val="001F4ED3"/>
    <w:rsid w:val="00210DDB"/>
    <w:rsid w:val="002365E0"/>
    <w:rsid w:val="0027275C"/>
    <w:rsid w:val="00284F46"/>
    <w:rsid w:val="002A27C5"/>
    <w:rsid w:val="002A382E"/>
    <w:rsid w:val="002B0B32"/>
    <w:rsid w:val="002B5052"/>
    <w:rsid w:val="002C1BED"/>
    <w:rsid w:val="002E2723"/>
    <w:rsid w:val="002E3EA7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20627"/>
    <w:rsid w:val="00444F42"/>
    <w:rsid w:val="004577D2"/>
    <w:rsid w:val="004616A6"/>
    <w:rsid w:val="004C287D"/>
    <w:rsid w:val="004E40A9"/>
    <w:rsid w:val="004E431A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B6002"/>
    <w:rsid w:val="005C225A"/>
    <w:rsid w:val="005D2BDC"/>
    <w:rsid w:val="005D4BFF"/>
    <w:rsid w:val="005D6F5B"/>
    <w:rsid w:val="005E0F4E"/>
    <w:rsid w:val="006028F7"/>
    <w:rsid w:val="00624183"/>
    <w:rsid w:val="00624698"/>
    <w:rsid w:val="00641F53"/>
    <w:rsid w:val="00651913"/>
    <w:rsid w:val="0066587E"/>
    <w:rsid w:val="00665F2B"/>
    <w:rsid w:val="00693151"/>
    <w:rsid w:val="006C7534"/>
    <w:rsid w:val="006F324A"/>
    <w:rsid w:val="006F44FA"/>
    <w:rsid w:val="0070448F"/>
    <w:rsid w:val="00710AF9"/>
    <w:rsid w:val="007176C3"/>
    <w:rsid w:val="007300D0"/>
    <w:rsid w:val="007437F5"/>
    <w:rsid w:val="00752016"/>
    <w:rsid w:val="00763F9F"/>
    <w:rsid w:val="007641F2"/>
    <w:rsid w:val="007A6A1E"/>
    <w:rsid w:val="007B0935"/>
    <w:rsid w:val="007C2A40"/>
    <w:rsid w:val="007E6BE7"/>
    <w:rsid w:val="0080532C"/>
    <w:rsid w:val="008109EA"/>
    <w:rsid w:val="008218E6"/>
    <w:rsid w:val="00827D0B"/>
    <w:rsid w:val="008354B5"/>
    <w:rsid w:val="00843E94"/>
    <w:rsid w:val="00851713"/>
    <w:rsid w:val="00875A12"/>
    <w:rsid w:val="008767F8"/>
    <w:rsid w:val="008A55D9"/>
    <w:rsid w:val="008E2967"/>
    <w:rsid w:val="008F4FAE"/>
    <w:rsid w:val="00900275"/>
    <w:rsid w:val="00900583"/>
    <w:rsid w:val="00904643"/>
    <w:rsid w:val="00904DA6"/>
    <w:rsid w:val="0092060C"/>
    <w:rsid w:val="009223A9"/>
    <w:rsid w:val="00924059"/>
    <w:rsid w:val="00930E2B"/>
    <w:rsid w:val="00931985"/>
    <w:rsid w:val="00951A2D"/>
    <w:rsid w:val="0096473B"/>
    <w:rsid w:val="00965073"/>
    <w:rsid w:val="009844BA"/>
    <w:rsid w:val="00994AC9"/>
    <w:rsid w:val="00A52309"/>
    <w:rsid w:val="00A66230"/>
    <w:rsid w:val="00AC1DC7"/>
    <w:rsid w:val="00AD63E0"/>
    <w:rsid w:val="00AE5CF3"/>
    <w:rsid w:val="00AE65CB"/>
    <w:rsid w:val="00AF45DF"/>
    <w:rsid w:val="00B2197E"/>
    <w:rsid w:val="00B30F79"/>
    <w:rsid w:val="00B36D21"/>
    <w:rsid w:val="00B3701B"/>
    <w:rsid w:val="00B37EE8"/>
    <w:rsid w:val="00B536DD"/>
    <w:rsid w:val="00B93F56"/>
    <w:rsid w:val="00B96B1E"/>
    <w:rsid w:val="00BB77ED"/>
    <w:rsid w:val="00BE3614"/>
    <w:rsid w:val="00C1714C"/>
    <w:rsid w:val="00C17563"/>
    <w:rsid w:val="00C3011B"/>
    <w:rsid w:val="00C30AD5"/>
    <w:rsid w:val="00C34839"/>
    <w:rsid w:val="00C612DA"/>
    <w:rsid w:val="00C61F8F"/>
    <w:rsid w:val="00C75D72"/>
    <w:rsid w:val="00C875F4"/>
    <w:rsid w:val="00C90521"/>
    <w:rsid w:val="00C974F5"/>
    <w:rsid w:val="00CB388F"/>
    <w:rsid w:val="00CD137F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277DE"/>
    <w:rsid w:val="00E44C0D"/>
    <w:rsid w:val="00E57845"/>
    <w:rsid w:val="00EA5F54"/>
    <w:rsid w:val="00EB7C7F"/>
    <w:rsid w:val="00EC0688"/>
    <w:rsid w:val="00EC595C"/>
    <w:rsid w:val="00EE5641"/>
    <w:rsid w:val="00EE7CD8"/>
    <w:rsid w:val="00EF011B"/>
    <w:rsid w:val="00F13E2D"/>
    <w:rsid w:val="00F41A7C"/>
    <w:rsid w:val="00F5523E"/>
    <w:rsid w:val="00F73EB2"/>
    <w:rsid w:val="00F77A14"/>
    <w:rsid w:val="00F85B67"/>
    <w:rsid w:val="00F86688"/>
    <w:rsid w:val="00F91640"/>
    <w:rsid w:val="00FB2F39"/>
    <w:rsid w:val="00FB2F9D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Olivier, Meghan C</cp:lastModifiedBy>
  <cp:revision>2</cp:revision>
  <cp:lastPrinted>2016-01-22T19:24:00Z</cp:lastPrinted>
  <dcterms:created xsi:type="dcterms:W3CDTF">2020-04-22T20:40:00Z</dcterms:created>
  <dcterms:modified xsi:type="dcterms:W3CDTF">2020-04-22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